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5-07</w:t>
      </w:r>
      <w:r>
        <w:t xml:space="preserve"> </w:t>
      </w:r>
      <w:r>
        <w:t xml:space="preserve">06:14:0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2a18fa8f69da15ab8f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5-07T06:14:11Z</dcterms:created>
  <dcterms:modified xsi:type="dcterms:W3CDTF">2024-05-07T06:1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5-07 06:14:05</vt:lpwstr>
  </property>
</Properties>
</file>